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6037" w:rsidRDefault="009C7336">
      <w:hyperlink r:id="rId4" w:history="1">
        <w:r w:rsidRPr="00A6300F">
          <w:rPr>
            <w:rStyle w:val="Hyperlink"/>
          </w:rPr>
          <w:t>https://www.youtube.com/watch?v=PZRwGTfHb68</w:t>
        </w:r>
      </w:hyperlink>
    </w:p>
    <w:p w:rsidR="009C7336" w:rsidRDefault="009C7336"/>
    <w:p w:rsidR="009C7336" w:rsidRDefault="009C7336">
      <w:r w:rsidRPr="009C7336">
        <w:t>https://www.youtube.com/watch?v=ML3ymcXLe80</w:t>
      </w:r>
      <w:bookmarkStart w:id="0" w:name="_GoBack"/>
      <w:bookmarkEnd w:id="0"/>
    </w:p>
    <w:sectPr w:rsidR="009C73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bIwNDO2NDUxMDVW0lEKTi0uzszPAykwrAUALSwa8ywAAAA="/>
  </w:docVars>
  <w:rsids>
    <w:rsidRoot w:val="009C7336"/>
    <w:rsid w:val="00336037"/>
    <w:rsid w:val="009C7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19935"/>
  <w15:chartTrackingRefBased/>
  <w15:docId w15:val="{5C9B2844-A7BF-4B96-8D15-3CDB8EE5B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C733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youtube.com/watch?v=PZRwGTfHb6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</Words>
  <Characters>1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-FT</dc:creator>
  <cp:keywords/>
  <dc:description/>
  <cp:lastModifiedBy>AR-FT</cp:lastModifiedBy>
  <cp:revision>1</cp:revision>
  <dcterms:created xsi:type="dcterms:W3CDTF">2021-09-23T03:53:00Z</dcterms:created>
  <dcterms:modified xsi:type="dcterms:W3CDTF">2021-09-23T03:56:00Z</dcterms:modified>
</cp:coreProperties>
</file>